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9A05E" w14:textId="77777777" w:rsidR="008007B6" w:rsidRPr="008007B6" w:rsidRDefault="008007B6" w:rsidP="00EF1BC8">
      <w:pPr>
        <w:jc w:val="both"/>
        <w:rPr>
          <w:rFonts w:ascii="Cambria" w:hAnsi="Cambria"/>
        </w:rPr>
      </w:pPr>
      <w:r w:rsidRPr="008007B6">
        <w:rPr>
          <w:rFonts w:ascii="Cambria" w:hAnsi="Cambria"/>
          <w:noProof/>
        </w:rPr>
        <w:drawing>
          <wp:anchor distT="0" distB="0" distL="114300" distR="114300" simplePos="0" relativeHeight="251659264" behindDoc="1" locked="0" layoutInCell="1" allowOverlap="1" wp14:anchorId="6BBD1F46" wp14:editId="5165B4F1">
            <wp:simplePos x="0" y="0"/>
            <wp:positionH relativeFrom="margin">
              <wp:posOffset>175566</wp:posOffset>
            </wp:positionH>
            <wp:positionV relativeFrom="paragraph">
              <wp:posOffset>-797357</wp:posOffset>
            </wp:positionV>
            <wp:extent cx="5559552" cy="1609722"/>
            <wp:effectExtent l="0" t="0" r="3175" b="0"/>
            <wp:wrapNone/>
            <wp:docPr id="3" name="Picture 3" descr="D:\LOGO BARM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 BARM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300" cy="161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DAA08DF" w14:textId="77777777" w:rsidR="008007B6" w:rsidRPr="008007B6" w:rsidRDefault="008007B6" w:rsidP="00EF1BC8">
      <w:pPr>
        <w:jc w:val="both"/>
        <w:rPr>
          <w:rFonts w:ascii="Cambria" w:hAnsi="Cambria"/>
        </w:rPr>
      </w:pPr>
    </w:p>
    <w:p w14:paraId="4760E850" w14:textId="761CA652" w:rsidR="009D4CA6" w:rsidRDefault="009D4CA6" w:rsidP="00EF1BC8">
      <w:pPr>
        <w:jc w:val="both"/>
        <w:rPr>
          <w:rFonts w:ascii="Cambria" w:hAnsi="Cambria"/>
          <w:b/>
          <w:sz w:val="36"/>
        </w:rPr>
      </w:pPr>
    </w:p>
    <w:p w14:paraId="7CEE13A4" w14:textId="2689CF67" w:rsidR="00EF1BC8" w:rsidRPr="00C647C3" w:rsidRDefault="00EF1BC8" w:rsidP="00EF1BC8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</w:t>
      </w:r>
      <w:r w:rsidRPr="00C647C3">
        <w:rPr>
          <w:rFonts w:ascii="Cambria" w:hAnsi="Cambria"/>
          <w:sz w:val="24"/>
          <w:szCs w:val="24"/>
        </w:rPr>
        <w:t>Date</w:t>
      </w:r>
      <w:r>
        <w:rPr>
          <w:rFonts w:ascii="Cambria" w:hAnsi="Cambria"/>
          <w:sz w:val="24"/>
          <w:szCs w:val="24"/>
        </w:rPr>
        <w:t>)</w:t>
      </w:r>
    </w:p>
    <w:p w14:paraId="5474704A" w14:textId="77777777" w:rsidR="00EF1BC8" w:rsidRPr="00C647C3" w:rsidRDefault="00EF1BC8" w:rsidP="00EF1BC8">
      <w:pPr>
        <w:jc w:val="both"/>
        <w:rPr>
          <w:rFonts w:ascii="Cambria" w:hAnsi="Cambria"/>
          <w:sz w:val="24"/>
          <w:szCs w:val="24"/>
        </w:rPr>
      </w:pPr>
    </w:p>
    <w:p w14:paraId="1204AE83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>(Name)</w:t>
      </w:r>
    </w:p>
    <w:p w14:paraId="58A79315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>Director III-FMS</w:t>
      </w:r>
    </w:p>
    <w:p w14:paraId="2FC26F03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>This Office</w:t>
      </w:r>
    </w:p>
    <w:p w14:paraId="51298C86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4200C0A1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31EAB30F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>Sir/Ma’am:</w:t>
      </w:r>
    </w:p>
    <w:p w14:paraId="13E426BC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32AEBD6F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 xml:space="preserve">This letter will serve as your notification that (PMO) </w:t>
      </w:r>
      <w:r>
        <w:rPr>
          <w:rFonts w:ascii="Cambria" w:hAnsi="Cambria"/>
          <w:sz w:val="24"/>
          <w:szCs w:val="24"/>
        </w:rPr>
        <w:t xml:space="preserve">is fully responsible for and </w:t>
      </w:r>
      <w:r w:rsidRPr="00C647C3">
        <w:rPr>
          <w:rFonts w:ascii="Cambria" w:hAnsi="Cambria"/>
          <w:sz w:val="24"/>
          <w:szCs w:val="24"/>
        </w:rPr>
        <w:t>will guarantee the compliance of signed (</w:t>
      </w:r>
      <w:proofErr w:type="gramStart"/>
      <w:r w:rsidRPr="00C647C3">
        <w:rPr>
          <w:rFonts w:ascii="Cambria" w:hAnsi="Cambria"/>
          <w:sz w:val="24"/>
          <w:szCs w:val="24"/>
        </w:rPr>
        <w:t>e.g.</w:t>
      </w:r>
      <w:proofErr w:type="gramEnd"/>
      <w:r w:rsidRPr="00C647C3">
        <w:rPr>
          <w:rFonts w:ascii="Cambria" w:hAnsi="Cambria"/>
          <w:sz w:val="24"/>
          <w:szCs w:val="24"/>
        </w:rPr>
        <w:t xml:space="preserve"> List of Recipients) upon completion of </w:t>
      </w:r>
      <w:r>
        <w:rPr>
          <w:rFonts w:ascii="Cambria" w:hAnsi="Cambria"/>
          <w:sz w:val="24"/>
          <w:szCs w:val="24"/>
        </w:rPr>
        <w:t xml:space="preserve">the </w:t>
      </w:r>
      <w:r w:rsidRPr="00C647C3">
        <w:rPr>
          <w:rFonts w:ascii="Cambria" w:hAnsi="Cambria"/>
          <w:sz w:val="24"/>
          <w:szCs w:val="24"/>
        </w:rPr>
        <w:t>distribution of the articles</w:t>
      </w:r>
      <w:r>
        <w:rPr>
          <w:rFonts w:ascii="Cambria" w:hAnsi="Cambria"/>
          <w:sz w:val="24"/>
          <w:szCs w:val="24"/>
        </w:rPr>
        <w:t xml:space="preserve"> stated in the contract</w:t>
      </w:r>
      <w:r w:rsidRPr="00C647C3">
        <w:rPr>
          <w:rFonts w:ascii="Cambria" w:hAnsi="Cambria"/>
          <w:sz w:val="24"/>
          <w:szCs w:val="24"/>
        </w:rPr>
        <w:t>.</w:t>
      </w:r>
    </w:p>
    <w:p w14:paraId="74A61B92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237C9E7C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 w:rsidRPr="00C647C3">
        <w:rPr>
          <w:rFonts w:ascii="Cambria" w:hAnsi="Cambria"/>
          <w:sz w:val="24"/>
          <w:szCs w:val="24"/>
        </w:rPr>
        <w:t>The said distribution is intended for the residents of</w:t>
      </w:r>
      <w:r>
        <w:rPr>
          <w:rFonts w:ascii="Cambria" w:hAnsi="Cambria"/>
          <w:sz w:val="24"/>
          <w:szCs w:val="24"/>
        </w:rPr>
        <w:t xml:space="preserve"> the following:</w:t>
      </w:r>
    </w:p>
    <w:p w14:paraId="7ED8CAFE" w14:textId="77777777" w:rsidR="00EF1BC8" w:rsidRPr="00C647C3" w:rsidRDefault="00EF1BC8" w:rsidP="00EF1BC8">
      <w:pPr>
        <w:spacing w:after="0"/>
        <w:jc w:val="both"/>
        <w:rPr>
          <w:rFonts w:ascii="Cambria" w:hAnsi="Cambria"/>
          <w:i/>
          <w:iCs/>
          <w:sz w:val="18"/>
          <w:szCs w:val="18"/>
        </w:rPr>
      </w:pPr>
      <w:r w:rsidRPr="00C647C3">
        <w:rPr>
          <w:rFonts w:ascii="Cambria" w:hAnsi="Cambria"/>
          <w:i/>
          <w:iCs/>
          <w:sz w:val="18"/>
          <w:szCs w:val="18"/>
        </w:rPr>
        <w:t>(Please enlist target Province/City/Municipality)</w:t>
      </w:r>
    </w:p>
    <w:p w14:paraId="5DF06B35" w14:textId="77777777" w:rsidR="00EF1BC8" w:rsidRDefault="00EF1BC8" w:rsidP="00EF1BC8"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ample</w:t>
      </w:r>
    </w:p>
    <w:p w14:paraId="6B4DB0AF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1E802103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is will also serve as a promise that (PMO) is committed to fulfilling the said obligation as we understand that we are compelled to do so.</w:t>
      </w:r>
    </w:p>
    <w:p w14:paraId="347F383F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0F9D9FA8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is guarantee is continuing and shall be in full force until absolute compliance of documents is made.</w:t>
      </w:r>
    </w:p>
    <w:p w14:paraId="2D02B08C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5B3BAD65" w14:textId="0FE660D6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f further information is needed, please contact me at </w:t>
      </w:r>
      <w:proofErr w:type="gramStart"/>
      <w:r>
        <w:rPr>
          <w:rFonts w:ascii="Cambria" w:hAnsi="Cambria"/>
          <w:sz w:val="24"/>
          <w:szCs w:val="24"/>
        </w:rPr>
        <w:t>( Phone</w:t>
      </w:r>
      <w:proofErr w:type="gramEnd"/>
      <w:r>
        <w:rPr>
          <w:rFonts w:ascii="Cambria" w:hAnsi="Cambria"/>
          <w:sz w:val="24"/>
          <w:szCs w:val="24"/>
        </w:rPr>
        <w:t xml:space="preserve"> number/ Official email )</w:t>
      </w:r>
      <w:r>
        <w:rPr>
          <w:rFonts w:ascii="Cambria" w:hAnsi="Cambria"/>
          <w:sz w:val="24"/>
          <w:szCs w:val="24"/>
        </w:rPr>
        <w:t>.</w:t>
      </w:r>
    </w:p>
    <w:p w14:paraId="1B77E0EC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60FC806B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51D77C09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ncerely,</w:t>
      </w:r>
    </w:p>
    <w:p w14:paraId="52BE4613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68933AD0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73443DB0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</w:p>
    <w:p w14:paraId="1BFF7A02" w14:textId="77777777" w:rsidR="00EF1BC8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Name)</w:t>
      </w:r>
    </w:p>
    <w:p w14:paraId="32F855F3" w14:textId="77777777" w:rsidR="00EF1BC8" w:rsidRPr="00C647C3" w:rsidRDefault="00EF1BC8" w:rsidP="00EF1BC8">
      <w:p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roject Manager</w:t>
      </w:r>
    </w:p>
    <w:p w14:paraId="4425990A" w14:textId="77777777" w:rsidR="00EF1BC8" w:rsidRPr="008007B6" w:rsidRDefault="00EF1BC8" w:rsidP="00EF1BC8">
      <w:pPr>
        <w:jc w:val="both"/>
        <w:rPr>
          <w:rFonts w:ascii="Cambria" w:hAnsi="Cambria"/>
        </w:rPr>
      </w:pPr>
    </w:p>
    <w:sectPr w:rsidR="00EF1BC8" w:rsidRPr="008007B6" w:rsidSect="00254B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53F0"/>
    <w:multiLevelType w:val="hybridMultilevel"/>
    <w:tmpl w:val="7F124EB4"/>
    <w:lvl w:ilvl="0" w:tplc="EC10CB5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DExNjMwtzQ1trBU0lEKTi0uzszPAykwrAUA96AYWCwAAAA="/>
  </w:docVars>
  <w:rsids>
    <w:rsidRoot w:val="008007B6"/>
    <w:rsid w:val="00091DFA"/>
    <w:rsid w:val="000A4C66"/>
    <w:rsid w:val="00254B4E"/>
    <w:rsid w:val="002629F6"/>
    <w:rsid w:val="003115E1"/>
    <w:rsid w:val="00453769"/>
    <w:rsid w:val="005D798D"/>
    <w:rsid w:val="008007B6"/>
    <w:rsid w:val="009D4CA6"/>
    <w:rsid w:val="00C00BE9"/>
    <w:rsid w:val="00EF1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8BF00"/>
  <w15:chartTrackingRefBased/>
  <w15:docId w15:val="{25862F94-FC0A-4EC2-882A-7BCD15E0F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BC8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gement</dc:creator>
  <cp:keywords/>
  <dc:description/>
  <cp:lastModifiedBy>IAO OCM</cp:lastModifiedBy>
  <cp:revision>2</cp:revision>
  <cp:lastPrinted>2021-02-24T07:32:00Z</cp:lastPrinted>
  <dcterms:created xsi:type="dcterms:W3CDTF">2021-06-14T03:27:00Z</dcterms:created>
  <dcterms:modified xsi:type="dcterms:W3CDTF">2021-06-14T03:27:00Z</dcterms:modified>
</cp:coreProperties>
</file>